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54C58D" w14:textId="2E81F2D3" w:rsidR="00534C92" w:rsidRDefault="005005BC" w:rsidP="00DA5392">
      <w:r w:rsidRPr="005005BC">
        <w:rPr>
          <w:b/>
          <w:bCs/>
        </w:rPr>
        <w:t>COURSE</w:t>
      </w:r>
      <w:r>
        <w:t xml:space="preserve">: </w:t>
      </w:r>
      <w:r w:rsidRPr="005005BC">
        <w:rPr>
          <w:highlight w:val="yellow"/>
        </w:rPr>
        <w:t>IS 312 – Web Design and Programming</w:t>
      </w:r>
    </w:p>
    <w:p w14:paraId="72C910C8" w14:textId="4FD230A8" w:rsidR="005005BC" w:rsidRDefault="005005BC" w:rsidP="00DA5392">
      <w:r w:rsidRPr="005005BC">
        <w:rPr>
          <w:b/>
          <w:bCs/>
        </w:rPr>
        <w:t>QUARTER</w:t>
      </w:r>
      <w:r>
        <w:t xml:space="preserve">: </w:t>
      </w:r>
      <w:r w:rsidRPr="005005BC">
        <w:rPr>
          <w:highlight w:val="yellow"/>
        </w:rPr>
        <w:t>Fall 2022-23</w:t>
      </w:r>
    </w:p>
    <w:p w14:paraId="1E9ABAF9" w14:textId="0097B766" w:rsidR="005005BC" w:rsidRDefault="005005BC" w:rsidP="00DA5392">
      <w:r w:rsidRPr="005005BC">
        <w:rPr>
          <w:b/>
          <w:bCs/>
        </w:rPr>
        <w:t>YOUR NAME</w:t>
      </w:r>
      <w:r>
        <w:t xml:space="preserve">: </w:t>
      </w:r>
      <w:r w:rsidRPr="005005BC">
        <w:rPr>
          <w:highlight w:val="yellow"/>
        </w:rPr>
        <w:t>Thaddeus Thomas</w:t>
      </w:r>
    </w:p>
    <w:p w14:paraId="35C76025" w14:textId="3CC03459" w:rsidR="005005BC" w:rsidRDefault="00000000" w:rsidP="00DA5392">
      <w:r>
        <w:pict w14:anchorId="34A50A0F">
          <v:rect id="_x0000_i1025" style="width:0;height:1.5pt" o:hralign="center" o:hrstd="t" o:hr="t" fillcolor="#a0a0a0" stroked="f"/>
        </w:pict>
      </w:r>
    </w:p>
    <w:p w14:paraId="57636E3D" w14:textId="41A0CD89" w:rsidR="005005BC" w:rsidRDefault="005005BC" w:rsidP="00DA5392">
      <w:pPr>
        <w:pStyle w:val="Heading1"/>
        <w:keepNext w:val="0"/>
        <w:keepLines w:val="0"/>
      </w:pPr>
      <w:r w:rsidRPr="005005BC">
        <w:t>Task #1</w:t>
      </w:r>
      <w:r>
        <w:t xml:space="preserve"> – Create the Pizza Slice Array</w:t>
      </w:r>
    </w:p>
    <w:p w14:paraId="3C97E253" w14:textId="736DDBCD" w:rsidR="005005BC" w:rsidRDefault="00564131" w:rsidP="00DA5392">
      <w:pPr>
        <w:pStyle w:val="Heading2"/>
        <w:keepNext w:val="0"/>
        <w:keepLines w:val="0"/>
      </w:pPr>
      <w:r w:rsidRPr="00564131">
        <w:drawing>
          <wp:inline distT="0" distB="0" distL="0" distR="0" wp14:anchorId="589641D4" wp14:editId="7911C6D9">
            <wp:extent cx="5514440" cy="300882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694090" cy="310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D1AB1" w14:textId="0767164B" w:rsidR="00D15D59" w:rsidRDefault="00DA5392" w:rsidP="00DA5392">
      <w:pPr>
        <w:pStyle w:val="Heading2"/>
        <w:keepNext w:val="0"/>
        <w:keepLines w:val="0"/>
      </w:pPr>
      <w:r w:rsidRPr="00DA5392">
        <w:drawing>
          <wp:inline distT="0" distB="0" distL="0" distR="0" wp14:anchorId="4269AF20" wp14:editId="6B702BCC">
            <wp:extent cx="5772956" cy="3458058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72956" cy="3458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E89BF" w14:textId="5580C2B0" w:rsidR="00BA2955" w:rsidRPr="00D15D59" w:rsidRDefault="00D15D59" w:rsidP="00D15D59">
      <w:pPr>
        <w:rPr>
          <w:rFonts w:asciiTheme="majorHAnsi" w:eastAsiaTheme="majorEastAsia" w:hAnsiTheme="majorHAnsi" w:cstheme="majorBidi"/>
          <w:b/>
          <w:bCs/>
          <w:smallCaps/>
          <w:color w:val="000000" w:themeColor="text1"/>
          <w:sz w:val="28"/>
          <w:szCs w:val="28"/>
        </w:rPr>
      </w:pPr>
      <w:r>
        <w:br w:type="page"/>
      </w:r>
    </w:p>
    <w:p w14:paraId="03FFFF3B" w14:textId="74C6CBA3" w:rsidR="005005BC" w:rsidRDefault="005005BC" w:rsidP="00DA5392">
      <w:pPr>
        <w:pStyle w:val="Heading1"/>
        <w:keepNext w:val="0"/>
        <w:keepLines w:val="0"/>
      </w:pPr>
      <w:r>
        <w:lastRenderedPageBreak/>
        <w:t>Task #2 – Setting up transactions</w:t>
      </w:r>
    </w:p>
    <w:p w14:paraId="56497E32" w14:textId="71E56B84" w:rsidR="005005BC" w:rsidRDefault="00D15D59" w:rsidP="00DA5392">
      <w:pPr>
        <w:pStyle w:val="Heading2"/>
        <w:keepNext w:val="0"/>
        <w:keepLines w:val="0"/>
      </w:pPr>
      <w:r w:rsidRPr="00D15D59">
        <w:drawing>
          <wp:inline distT="0" distB="0" distL="0" distR="0" wp14:anchorId="095A9EC4" wp14:editId="128BB4F9">
            <wp:extent cx="5943600" cy="1865630"/>
            <wp:effectExtent l="0" t="0" r="0" b="127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65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90BB9" w14:textId="6D402FEB" w:rsidR="005005BC" w:rsidRDefault="005005BC" w:rsidP="00DA5392">
      <w:pPr>
        <w:pStyle w:val="Heading1"/>
        <w:keepNext w:val="0"/>
        <w:keepLines w:val="0"/>
      </w:pPr>
      <w:r>
        <w:t>Task #3 – Create earnings &amp; sales figures</w:t>
      </w:r>
    </w:p>
    <w:p w14:paraId="575B257B" w14:textId="7A1DAB94" w:rsidR="005005BC" w:rsidRDefault="00D15D59" w:rsidP="00DA5392">
      <w:pPr>
        <w:pStyle w:val="Heading2"/>
        <w:keepNext w:val="0"/>
        <w:keepLines w:val="0"/>
      </w:pPr>
      <w:r w:rsidRPr="00D15D59">
        <w:drawing>
          <wp:inline distT="0" distB="0" distL="0" distR="0" wp14:anchorId="5F4C5489" wp14:editId="190BE570">
            <wp:extent cx="5943600" cy="1083945"/>
            <wp:effectExtent l="0" t="0" r="0" b="1905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83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4E017D" w14:textId="7B99B654" w:rsidR="005005BC" w:rsidRDefault="005005BC" w:rsidP="00DA5392">
      <w:pPr>
        <w:pStyle w:val="Heading1"/>
        <w:keepNext w:val="0"/>
        <w:keepLines w:val="0"/>
      </w:pPr>
      <w:r>
        <w:t>Task #4 – Learning &amp; Challenges</w:t>
      </w:r>
    </w:p>
    <w:p w14:paraId="3C539608" w14:textId="6CBC1CFF" w:rsidR="005005BC" w:rsidRPr="005005BC" w:rsidRDefault="00D15D59" w:rsidP="00D15D59">
      <w:r>
        <w:t>I didn’t Understand a single thing from the instructions. I don’t understand what I'm missing but I don’t understand any of your instructions.</w:t>
      </w:r>
    </w:p>
    <w:sectPr w:rsidR="005005BC" w:rsidRPr="005005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2775B"/>
    <w:multiLevelType w:val="multilevel"/>
    <w:tmpl w:val="0EBA3C4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 w16cid:durableId="1395664556">
    <w:abstractNumId w:val="0"/>
  </w:num>
  <w:num w:numId="2" w16cid:durableId="573667421">
    <w:abstractNumId w:val="0"/>
  </w:num>
  <w:num w:numId="3" w16cid:durableId="1111507214">
    <w:abstractNumId w:val="0"/>
  </w:num>
  <w:num w:numId="4" w16cid:durableId="1729456719">
    <w:abstractNumId w:val="0"/>
  </w:num>
  <w:num w:numId="5" w16cid:durableId="1184440951">
    <w:abstractNumId w:val="0"/>
  </w:num>
  <w:num w:numId="6" w16cid:durableId="258216626">
    <w:abstractNumId w:val="0"/>
  </w:num>
  <w:num w:numId="7" w16cid:durableId="2115586716">
    <w:abstractNumId w:val="0"/>
  </w:num>
  <w:num w:numId="8" w16cid:durableId="896088322">
    <w:abstractNumId w:val="0"/>
  </w:num>
  <w:num w:numId="9" w16cid:durableId="1534268262">
    <w:abstractNumId w:val="0"/>
  </w:num>
  <w:num w:numId="10" w16cid:durableId="8531568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4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1sTQzsjQ0MzGxNDBQ0lEKTi0uzszPAykwqgUAmobGKiwAAAA="/>
  </w:docVars>
  <w:rsids>
    <w:rsidRoot w:val="00893853"/>
    <w:rsid w:val="0004676F"/>
    <w:rsid w:val="0007111B"/>
    <w:rsid w:val="00185CBE"/>
    <w:rsid w:val="001C645A"/>
    <w:rsid w:val="004F572A"/>
    <w:rsid w:val="005005BC"/>
    <w:rsid w:val="00534C92"/>
    <w:rsid w:val="00564131"/>
    <w:rsid w:val="006E53C4"/>
    <w:rsid w:val="007858AA"/>
    <w:rsid w:val="00796D9B"/>
    <w:rsid w:val="00805BB9"/>
    <w:rsid w:val="00813F61"/>
    <w:rsid w:val="008435A2"/>
    <w:rsid w:val="00893853"/>
    <w:rsid w:val="008B776A"/>
    <w:rsid w:val="009357C7"/>
    <w:rsid w:val="009527D7"/>
    <w:rsid w:val="009D6525"/>
    <w:rsid w:val="009F1D2E"/>
    <w:rsid w:val="00BA2955"/>
    <w:rsid w:val="00BA2963"/>
    <w:rsid w:val="00C02131"/>
    <w:rsid w:val="00D15D59"/>
    <w:rsid w:val="00DA5392"/>
    <w:rsid w:val="00E11B8A"/>
    <w:rsid w:val="00E614CE"/>
    <w:rsid w:val="00F55396"/>
    <w:rsid w:val="00FB7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C1E85D"/>
  <w15:chartTrackingRefBased/>
  <w15:docId w15:val="{CB35FA08-34B3-40DF-A073-A1E92249EA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5396"/>
  </w:style>
  <w:style w:type="paragraph" w:styleId="Heading1">
    <w:name w:val="heading 1"/>
    <w:basedOn w:val="Normal"/>
    <w:next w:val="Normal"/>
    <w:link w:val="Heading1Char"/>
    <w:uiPriority w:val="9"/>
    <w:qFormat/>
    <w:rsid w:val="00F55396"/>
    <w:pPr>
      <w:keepNext/>
      <w:keepLines/>
      <w:numPr>
        <w:numId w:val="10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55396"/>
    <w:pPr>
      <w:keepNext/>
      <w:keepLines/>
      <w:numPr>
        <w:ilvl w:val="1"/>
        <w:numId w:val="10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55396"/>
    <w:pPr>
      <w:keepNext/>
      <w:keepLines/>
      <w:numPr>
        <w:ilvl w:val="2"/>
        <w:numId w:val="1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55396"/>
    <w:pPr>
      <w:keepNext/>
      <w:keepLines/>
      <w:numPr>
        <w:ilvl w:val="3"/>
        <w:numId w:val="1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55396"/>
    <w:pPr>
      <w:keepNext/>
      <w:keepLines/>
      <w:numPr>
        <w:ilvl w:val="4"/>
        <w:numId w:val="10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55396"/>
    <w:pPr>
      <w:keepNext/>
      <w:keepLines/>
      <w:numPr>
        <w:ilvl w:val="5"/>
        <w:numId w:val="10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55396"/>
    <w:pPr>
      <w:keepNext/>
      <w:keepLines/>
      <w:numPr>
        <w:ilvl w:val="6"/>
        <w:numId w:val="10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55396"/>
    <w:pPr>
      <w:keepNext/>
      <w:keepLines/>
      <w:numPr>
        <w:ilvl w:val="7"/>
        <w:numId w:val="10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55396"/>
    <w:pPr>
      <w:keepNext/>
      <w:keepLines/>
      <w:numPr>
        <w:ilvl w:val="8"/>
        <w:numId w:val="10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PPCode">
    <w:name w:val="MPP_Code"/>
    <w:basedOn w:val="Normal"/>
    <w:link w:val="MPPCodeChar"/>
    <w:rsid w:val="006E53C4"/>
    <w:pPr>
      <w:shd w:val="clear" w:color="auto" w:fill="FFFFFF"/>
      <w:spacing w:before="160" w:line="240" w:lineRule="auto"/>
      <w:ind w:left="360"/>
    </w:pPr>
    <w:rPr>
      <w:rFonts w:ascii="Courier New" w:eastAsia="Times New Roman" w:hAnsi="Courier New" w:cs="Courier New"/>
      <w:color w:val="3D3B49"/>
      <w:sz w:val="23"/>
      <w:szCs w:val="23"/>
    </w:rPr>
  </w:style>
  <w:style w:type="character" w:customStyle="1" w:styleId="MPPCodeChar">
    <w:name w:val="MPP_Code Char"/>
    <w:basedOn w:val="DefaultParagraphFont"/>
    <w:link w:val="MPPCode"/>
    <w:rsid w:val="006E53C4"/>
    <w:rPr>
      <w:rFonts w:ascii="Courier New" w:eastAsia="Times New Roman" w:hAnsi="Courier New" w:cs="Courier New"/>
      <w:color w:val="3D3B49"/>
      <w:sz w:val="23"/>
      <w:szCs w:val="23"/>
      <w:shd w:val="clear" w:color="auto" w:fill="FFFFFF"/>
    </w:rPr>
  </w:style>
  <w:style w:type="character" w:customStyle="1" w:styleId="Heading1Char">
    <w:name w:val="Heading 1 Char"/>
    <w:basedOn w:val="DefaultParagraphFont"/>
    <w:link w:val="Heading1"/>
    <w:uiPriority w:val="9"/>
    <w:rsid w:val="00F55396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F55396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55396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55396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55396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55396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55396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55396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55396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5539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F55396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55396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55396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F55396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F55396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F55396"/>
    <w:rPr>
      <w:i/>
      <w:iCs/>
      <w:color w:val="auto"/>
    </w:rPr>
  </w:style>
  <w:style w:type="paragraph" w:styleId="NoSpacing">
    <w:name w:val="No Spacing"/>
    <w:uiPriority w:val="1"/>
    <w:qFormat/>
    <w:rsid w:val="00F5539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55396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55396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55396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55396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F55396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F55396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F55396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F55396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F55396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55396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BB0860-5EDD-43C6-89D2-1C9C2891D7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8</TotalTime>
  <Pages>2</Pages>
  <Words>59</Words>
  <Characters>336</Characters>
  <Application>Microsoft Office Word</Application>
  <DocSecurity>0</DocSecurity>
  <Lines>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8</vt:i4>
      </vt:variant>
    </vt:vector>
  </HeadingPairs>
  <TitlesOfParts>
    <vt:vector size="9" baseType="lpstr">
      <vt:lpstr/>
      <vt:lpstr>Task #1 – Create the Pizza Slice Array</vt:lpstr>
      <vt:lpstr>    /</vt:lpstr>
      <vt:lpstr>    /</vt:lpstr>
      <vt:lpstr>Task #2 – Setting up transactions</vt:lpstr>
      <vt:lpstr>    /</vt:lpstr>
      <vt:lpstr>Task #3 – Create earnings &amp; sales figures</vt:lpstr>
      <vt:lpstr>    /</vt:lpstr>
      <vt:lpstr>Task #4 – Learning &amp; Challenges</vt:lpstr>
    </vt:vector>
  </TitlesOfParts>
  <Company/>
  <LinksUpToDate>false</LinksUpToDate>
  <CharactersWithSpaces>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ddeus Thomas</dc:creator>
  <cp:keywords/>
  <dc:description/>
  <cp:lastModifiedBy>Thaddeus Thomas</cp:lastModifiedBy>
  <cp:revision>5</cp:revision>
  <dcterms:created xsi:type="dcterms:W3CDTF">2022-10-25T10:01:00Z</dcterms:created>
  <dcterms:modified xsi:type="dcterms:W3CDTF">2022-10-31T07:20:00Z</dcterms:modified>
</cp:coreProperties>
</file>